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4A72B6" w14:textId="4FF067B7" w:rsidR="00C73CC8" w:rsidRPr="000613E4" w:rsidRDefault="00C73CC8" w:rsidP="00C73CC8">
      <w:pPr>
        <w:pStyle w:val="Header"/>
        <w:jc w:val="center"/>
        <w:rPr>
          <w:sz w:val="32"/>
        </w:rPr>
      </w:pPr>
      <w:r>
        <w:rPr>
          <w:sz w:val="32"/>
        </w:rPr>
        <w:t>Consultant Name</w:t>
      </w:r>
    </w:p>
    <w:p w14:paraId="1DCF4D90" w14:textId="6940A7FB" w:rsidR="00DD2BF0" w:rsidRDefault="00DC1382" w:rsidP="00067635">
      <w:pPr>
        <w:jc w:val="center"/>
      </w:pPr>
      <w:r>
        <w:t>Five</w:t>
      </w:r>
      <w:r w:rsidR="00C73CC8">
        <w:t>-</w:t>
      </w:r>
      <w:r>
        <w:t>Module</w:t>
      </w:r>
      <w:r w:rsidR="00C73CC8">
        <w:t xml:space="preserve"> Credibility Speech</w:t>
      </w:r>
    </w:p>
    <w:p w14:paraId="67391203" w14:textId="77777777" w:rsidR="00416E7B" w:rsidRDefault="00DC1382" w:rsidP="00DC1382">
      <w:r w:rsidRPr="00FC436D">
        <w:rPr>
          <w:b/>
        </w:rPr>
        <w:t>About Me:</w:t>
      </w:r>
      <w:r>
        <w:t xml:space="preserve"> </w:t>
      </w:r>
    </w:p>
    <w:p w14:paraId="7CC2F451" w14:textId="429AA1AA" w:rsidR="00DC1382" w:rsidRDefault="00C73CC8" w:rsidP="00DC1382">
      <w:r>
        <w:t>I am _________</w:t>
      </w:r>
      <w:r w:rsidR="00DC1382">
        <w:t xml:space="preserve">, </w:t>
      </w:r>
      <w:r w:rsidR="00FC436D">
        <w:t>I have a B</w:t>
      </w:r>
      <w:r w:rsidR="002A504C">
        <w:t xml:space="preserve">achelor’s </w:t>
      </w:r>
      <w:r w:rsidR="00FC436D">
        <w:t xml:space="preserve">Degree </w:t>
      </w:r>
      <w:r w:rsidR="002A504C">
        <w:t xml:space="preserve">in </w:t>
      </w:r>
      <w:r>
        <w:t>___________</w:t>
      </w:r>
      <w:r w:rsidR="00DC1382">
        <w:t xml:space="preserve"> from </w:t>
      </w:r>
      <w:r>
        <w:t xml:space="preserve">_________, and </w:t>
      </w:r>
      <w:r w:rsidR="00756D8C">
        <w:t xml:space="preserve">I am certified ____________/  </w:t>
      </w:r>
      <w:r w:rsidR="00FC436D">
        <w:t xml:space="preserve"> I have </w:t>
      </w:r>
      <w:r w:rsidR="00DC1382">
        <w:t xml:space="preserve">four years of experience </w:t>
      </w:r>
      <w:r w:rsidR="00FC436D">
        <w:t>in Cyber Security</w:t>
      </w:r>
      <w:r w:rsidR="00756D8C">
        <w:t xml:space="preserve"> as a Cyber Security Analyst.</w:t>
      </w:r>
    </w:p>
    <w:p w14:paraId="0A1D584F" w14:textId="77777777" w:rsidR="00416E7B" w:rsidRPr="00416E7B" w:rsidRDefault="00416E7B" w:rsidP="00DC1382">
      <w:pPr>
        <w:rPr>
          <w:b/>
        </w:rPr>
      </w:pPr>
      <w:r w:rsidRPr="00416E7B">
        <w:rPr>
          <w:b/>
        </w:rPr>
        <w:t>Unique Selling Proposition (</w:t>
      </w:r>
      <w:r w:rsidR="002A504C" w:rsidRPr="00416E7B">
        <w:rPr>
          <w:b/>
        </w:rPr>
        <w:t>USP</w:t>
      </w:r>
      <w:r w:rsidRPr="00416E7B">
        <w:rPr>
          <w:b/>
        </w:rPr>
        <w:t>)</w:t>
      </w:r>
      <w:r w:rsidR="002A504C" w:rsidRPr="00416E7B">
        <w:rPr>
          <w:b/>
        </w:rPr>
        <w:t xml:space="preserve">: </w:t>
      </w:r>
    </w:p>
    <w:p w14:paraId="6EAD9134" w14:textId="28F09AD6" w:rsidR="002A504C" w:rsidRDefault="002A504C" w:rsidP="00DC1382">
      <w:r>
        <w:t xml:space="preserve">I think like a </w:t>
      </w:r>
      <w:r w:rsidR="00286E56">
        <w:t>(USP)</w:t>
      </w:r>
      <w:r w:rsidR="00756D8C">
        <w:t xml:space="preserve"> or I have a </w:t>
      </w:r>
      <w:r w:rsidR="0097204A">
        <w:t>talent for</w:t>
      </w:r>
      <w:r w:rsidR="00286E56">
        <w:t xml:space="preserve"> (USP)</w:t>
      </w:r>
      <w:r>
        <w:t xml:space="preserve">. </w:t>
      </w:r>
      <w:r w:rsidR="009C3BEE">
        <w:t xml:space="preserve">As a </w:t>
      </w:r>
      <w:r w:rsidR="00286E56">
        <w:t>(USP)</w:t>
      </w:r>
      <w:r w:rsidR="009C3BEE">
        <w:t xml:space="preserve">, </w:t>
      </w:r>
      <w:r w:rsidR="0097204A">
        <w:t xml:space="preserve">I am exceptional at _____________.  </w:t>
      </w:r>
      <w:r w:rsidR="009C3BEE">
        <w:t>I apply this in cyber security</w:t>
      </w:r>
      <w:r w:rsidR="00180D1F">
        <w:t xml:space="preserve">:   </w:t>
      </w:r>
    </w:p>
    <w:p w14:paraId="57F17201" w14:textId="4BC0D3EF" w:rsidR="00180D1F" w:rsidRDefault="00180D1F" w:rsidP="00DC1382">
      <w:r>
        <w:t>(You do not have to follow this paragraph sketch word for word – just giving you an idea).</w:t>
      </w:r>
    </w:p>
    <w:p w14:paraId="46452B34" w14:textId="77777777" w:rsidR="000053D3" w:rsidRDefault="009C3BEE" w:rsidP="00DC1382">
      <w:r w:rsidRPr="000053D3">
        <w:rPr>
          <w:b/>
        </w:rPr>
        <w:t>Skills:</w:t>
      </w:r>
      <w:r>
        <w:t xml:space="preserve"> </w:t>
      </w:r>
    </w:p>
    <w:p w14:paraId="73DFEAD7" w14:textId="63EBDA66" w:rsidR="009C3BEE" w:rsidRDefault="00E66204" w:rsidP="00DC1382">
      <w:r>
        <w:t xml:space="preserve">As </w:t>
      </w:r>
      <w:r w:rsidR="00180D1F">
        <w:t xml:space="preserve">a </w:t>
      </w:r>
      <w:r w:rsidR="00286E56">
        <w:t xml:space="preserve">(USP) </w:t>
      </w:r>
      <w:r>
        <w:t xml:space="preserve">, I use </w:t>
      </w:r>
      <w:r w:rsidR="00BA747B">
        <w:t xml:space="preserve">tools to help </w:t>
      </w:r>
      <w:r w:rsidR="00286E56">
        <w:t>________</w:t>
      </w:r>
      <w:r w:rsidR="00BA747B">
        <w:t xml:space="preserve">.  </w:t>
      </w:r>
      <w:r w:rsidR="002E25A6">
        <w:t xml:space="preserve">And elaborate how you leverage your USP in </w:t>
      </w:r>
      <w:proofErr w:type="spellStart"/>
      <w:r w:rsidR="002E25A6">
        <w:t>cber</w:t>
      </w:r>
      <w:proofErr w:type="spellEnd"/>
      <w:r w:rsidR="002E25A6">
        <w:t xml:space="preserve"> using Cyber </w:t>
      </w:r>
      <w:proofErr w:type="spellStart"/>
      <w:r w:rsidR="002E25A6">
        <w:t>metods</w:t>
      </w:r>
      <w:proofErr w:type="spellEnd"/>
      <w:r w:rsidR="002E25A6">
        <w:t>, processes, planning, guidelines and tools.</w:t>
      </w:r>
    </w:p>
    <w:p w14:paraId="0F0F5A41" w14:textId="383119A0" w:rsidR="006852AF" w:rsidRPr="006852AF" w:rsidRDefault="00603661" w:rsidP="00DC1382">
      <w:pPr>
        <w:rPr>
          <w:b/>
        </w:rPr>
      </w:pPr>
      <w:r w:rsidRPr="006852AF">
        <w:rPr>
          <w:b/>
        </w:rPr>
        <w:t xml:space="preserve">Summary: </w:t>
      </w:r>
    </w:p>
    <w:p w14:paraId="08B28826" w14:textId="4DB742DD" w:rsidR="00603661" w:rsidRDefault="00603661" w:rsidP="00DC1382">
      <w:r>
        <w:t xml:space="preserve">Have worked </w:t>
      </w:r>
      <w:r w:rsidR="002E25A6">
        <w:t xml:space="preserve">as a cyber security analyst in a variety of </w:t>
      </w:r>
      <w:r w:rsidR="00D04176">
        <w:t>industries and companies.  My projects include</w:t>
      </w:r>
      <w:r w:rsidR="007315E7">
        <w:t>____, my most recent at ___.</w:t>
      </w:r>
      <w:r>
        <w:t xml:space="preserve"> </w:t>
      </w:r>
    </w:p>
    <w:p w14:paraId="0A8CEB76" w14:textId="5B31B2CE" w:rsidR="00F26DCC" w:rsidRDefault="00F26DCC" w:rsidP="00DC1382"/>
    <w:p w14:paraId="16B08D31" w14:textId="0963F1CB" w:rsidR="006852AF" w:rsidRPr="006852AF" w:rsidRDefault="00603661" w:rsidP="00DC1382">
      <w:pPr>
        <w:rPr>
          <w:b/>
        </w:rPr>
      </w:pPr>
      <w:r w:rsidRPr="006852AF">
        <w:rPr>
          <w:b/>
        </w:rPr>
        <w:t>Project</w:t>
      </w:r>
      <w:r w:rsidR="007315E7">
        <w:rPr>
          <w:b/>
        </w:rPr>
        <w:t xml:space="preserve"> Summary</w:t>
      </w:r>
      <w:r w:rsidRPr="006852AF">
        <w:rPr>
          <w:b/>
        </w:rPr>
        <w:t xml:space="preserve">: </w:t>
      </w:r>
      <w:r w:rsidR="007315E7">
        <w:rPr>
          <w:b/>
        </w:rPr>
        <w:t>Company Name</w:t>
      </w:r>
    </w:p>
    <w:p w14:paraId="5763181A" w14:textId="630791D6" w:rsidR="00603661" w:rsidRDefault="00720BEF" w:rsidP="00DC1382">
      <w:r>
        <w:t xml:space="preserve">Mention your role, the company, the problem to which you applied your USP and the solution and benefits you provided using which tools, methods, </w:t>
      </w:r>
      <w:r w:rsidR="00E250F6">
        <w:t>processes, skills.</w:t>
      </w:r>
      <w:r w:rsidR="00F26DCC">
        <w:t xml:space="preserve">  Challenges and how to </w:t>
      </w:r>
      <w:proofErr w:type="gramStart"/>
      <w:r w:rsidR="00F26DCC">
        <w:t>dealt</w:t>
      </w:r>
      <w:proofErr w:type="gramEnd"/>
      <w:r w:rsidR="00F26DCC">
        <w:t>.</w:t>
      </w:r>
    </w:p>
    <w:p w14:paraId="2623C134" w14:textId="77777777" w:rsidR="00E250F6" w:rsidRPr="006852AF" w:rsidRDefault="00E250F6" w:rsidP="00E250F6">
      <w:pPr>
        <w:rPr>
          <w:b/>
        </w:rPr>
      </w:pPr>
      <w:r w:rsidRPr="006852AF">
        <w:rPr>
          <w:b/>
        </w:rPr>
        <w:t>Project</w:t>
      </w:r>
      <w:r>
        <w:rPr>
          <w:b/>
        </w:rPr>
        <w:t xml:space="preserve"> Summary</w:t>
      </w:r>
      <w:r w:rsidRPr="006852AF">
        <w:rPr>
          <w:b/>
        </w:rPr>
        <w:t xml:space="preserve">: </w:t>
      </w:r>
      <w:r>
        <w:rPr>
          <w:b/>
        </w:rPr>
        <w:t>Company Name</w:t>
      </w:r>
    </w:p>
    <w:p w14:paraId="44B7ACC0" w14:textId="0E6FDC8F" w:rsidR="00E250F6" w:rsidRDefault="00E250F6" w:rsidP="00E250F6">
      <w:r>
        <w:t>Mention your role, the company, the problem to which you applied your USP and the solution and benefits you provided using which tools, methods, processes, skills.</w:t>
      </w:r>
      <w:r w:rsidR="00F26DCC">
        <w:t xml:space="preserve"> </w:t>
      </w:r>
      <w:r w:rsidR="00F26DCC">
        <w:t xml:space="preserve">Challenges and how to </w:t>
      </w:r>
      <w:proofErr w:type="gramStart"/>
      <w:r w:rsidR="00F26DCC">
        <w:t>dealt</w:t>
      </w:r>
      <w:proofErr w:type="gramEnd"/>
      <w:r w:rsidR="00F26DCC">
        <w:t>.</w:t>
      </w:r>
    </w:p>
    <w:p w14:paraId="556B18D1" w14:textId="77777777" w:rsidR="00E250F6" w:rsidRPr="006852AF" w:rsidRDefault="00E250F6" w:rsidP="00E250F6">
      <w:pPr>
        <w:rPr>
          <w:b/>
        </w:rPr>
      </w:pPr>
      <w:r w:rsidRPr="006852AF">
        <w:rPr>
          <w:b/>
        </w:rPr>
        <w:t>Project</w:t>
      </w:r>
      <w:r>
        <w:rPr>
          <w:b/>
        </w:rPr>
        <w:t xml:space="preserve"> Summary</w:t>
      </w:r>
      <w:r w:rsidRPr="006852AF">
        <w:rPr>
          <w:b/>
        </w:rPr>
        <w:t xml:space="preserve">: </w:t>
      </w:r>
      <w:r>
        <w:rPr>
          <w:b/>
        </w:rPr>
        <w:t>Company Name</w:t>
      </w:r>
    </w:p>
    <w:p w14:paraId="08A3E651" w14:textId="15D9E995" w:rsidR="00E250F6" w:rsidRDefault="00E250F6" w:rsidP="00E250F6">
      <w:r>
        <w:t>Mention your role, the company, the problem to which you applied your USP and the solution and benefits you provided using which tools, methods, processes, skills.</w:t>
      </w:r>
      <w:r w:rsidR="00F26DCC">
        <w:t xml:space="preserve"> </w:t>
      </w:r>
      <w:r w:rsidR="00F26DCC">
        <w:t xml:space="preserve">Challenges and how to </w:t>
      </w:r>
      <w:proofErr w:type="gramStart"/>
      <w:r w:rsidR="00F26DCC">
        <w:t>dealt</w:t>
      </w:r>
      <w:proofErr w:type="gramEnd"/>
      <w:r w:rsidR="00F26DCC">
        <w:t>.</w:t>
      </w:r>
    </w:p>
    <w:p w14:paraId="12C7637B" w14:textId="77777777" w:rsidR="00E250F6" w:rsidRPr="006852AF" w:rsidRDefault="00E250F6" w:rsidP="00E250F6">
      <w:pPr>
        <w:rPr>
          <w:b/>
        </w:rPr>
      </w:pPr>
      <w:r w:rsidRPr="006852AF">
        <w:rPr>
          <w:b/>
        </w:rPr>
        <w:t>Project</w:t>
      </w:r>
      <w:r>
        <w:rPr>
          <w:b/>
        </w:rPr>
        <w:t xml:space="preserve"> Summary</w:t>
      </w:r>
      <w:r w:rsidRPr="006852AF">
        <w:rPr>
          <w:b/>
        </w:rPr>
        <w:t xml:space="preserve">: </w:t>
      </w:r>
      <w:r>
        <w:rPr>
          <w:b/>
        </w:rPr>
        <w:t>Company Name</w:t>
      </w:r>
    </w:p>
    <w:p w14:paraId="0640260D" w14:textId="0E31D7E0" w:rsidR="00E250F6" w:rsidRDefault="00E250F6" w:rsidP="00E250F6">
      <w:r>
        <w:t>Mention your role, the company, the problem to which you applied your USP and the solution and benefits you provided using which tools, methods, processes, skills.</w:t>
      </w:r>
      <w:r w:rsidR="00F26DCC">
        <w:t xml:space="preserve"> </w:t>
      </w:r>
      <w:r w:rsidR="00F26DCC">
        <w:t xml:space="preserve">Challenges and how to </w:t>
      </w:r>
      <w:proofErr w:type="gramStart"/>
      <w:r w:rsidR="00F26DCC">
        <w:t>dealt</w:t>
      </w:r>
      <w:proofErr w:type="gramEnd"/>
      <w:r w:rsidR="00F26DCC">
        <w:t>.</w:t>
      </w:r>
    </w:p>
    <w:p w14:paraId="66007552" w14:textId="77777777" w:rsidR="00E250F6" w:rsidRPr="006852AF" w:rsidRDefault="00E250F6" w:rsidP="00E250F6">
      <w:pPr>
        <w:rPr>
          <w:b/>
        </w:rPr>
      </w:pPr>
      <w:r w:rsidRPr="006852AF">
        <w:rPr>
          <w:b/>
        </w:rPr>
        <w:t>Project</w:t>
      </w:r>
      <w:r>
        <w:rPr>
          <w:b/>
        </w:rPr>
        <w:t xml:space="preserve"> Summary</w:t>
      </w:r>
      <w:r w:rsidRPr="006852AF">
        <w:rPr>
          <w:b/>
        </w:rPr>
        <w:t xml:space="preserve">: </w:t>
      </w:r>
      <w:r>
        <w:rPr>
          <w:b/>
        </w:rPr>
        <w:t>Company Name</w:t>
      </w:r>
    </w:p>
    <w:p w14:paraId="3AA1B843" w14:textId="33193E0F" w:rsidR="00E250F6" w:rsidRDefault="00E250F6" w:rsidP="00E250F6">
      <w:r>
        <w:t>Mention your role, the company, the problem to which you applied your USP and the solution and benefits you provided using which tools, methods, processes, skills.</w:t>
      </w:r>
      <w:r w:rsidR="00F26DCC">
        <w:t xml:space="preserve"> </w:t>
      </w:r>
      <w:r w:rsidR="00F26DCC">
        <w:t>Challenges and how to dealt.</w:t>
      </w:r>
      <w:bookmarkStart w:id="0" w:name="_GoBack"/>
      <w:bookmarkEnd w:id="0"/>
    </w:p>
    <w:p w14:paraId="2FB622B3" w14:textId="77777777" w:rsidR="00067635" w:rsidRDefault="00067635" w:rsidP="00067635"/>
    <w:sectPr w:rsidR="000676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3214B8" w14:textId="77777777" w:rsidR="001C0796" w:rsidRDefault="001C0796" w:rsidP="00FC436D">
      <w:pPr>
        <w:spacing w:after="0" w:line="240" w:lineRule="auto"/>
      </w:pPr>
      <w:r>
        <w:separator/>
      </w:r>
    </w:p>
  </w:endnote>
  <w:endnote w:type="continuationSeparator" w:id="0">
    <w:p w14:paraId="23B540A0" w14:textId="77777777" w:rsidR="001C0796" w:rsidRDefault="001C0796" w:rsidP="00FC43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188DB2" w14:textId="77777777" w:rsidR="001C0796" w:rsidRDefault="001C0796" w:rsidP="00FC436D">
      <w:pPr>
        <w:spacing w:after="0" w:line="240" w:lineRule="auto"/>
      </w:pPr>
      <w:r>
        <w:separator/>
      </w:r>
    </w:p>
  </w:footnote>
  <w:footnote w:type="continuationSeparator" w:id="0">
    <w:p w14:paraId="6AF06756" w14:textId="77777777" w:rsidR="001C0796" w:rsidRDefault="001C0796" w:rsidP="00FC43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MjYwMzYxAHLMDJV0lIJTi4sz8/NACoxrAVdtaegsAAAA"/>
  </w:docVars>
  <w:rsids>
    <w:rsidRoot w:val="00067635"/>
    <w:rsid w:val="000053D3"/>
    <w:rsid w:val="000613E4"/>
    <w:rsid w:val="00067635"/>
    <w:rsid w:val="00180D1F"/>
    <w:rsid w:val="001C0796"/>
    <w:rsid w:val="00286E56"/>
    <w:rsid w:val="002A504C"/>
    <w:rsid w:val="002E1E29"/>
    <w:rsid w:val="002E25A6"/>
    <w:rsid w:val="00326F31"/>
    <w:rsid w:val="00416E7B"/>
    <w:rsid w:val="00477AA8"/>
    <w:rsid w:val="00515FFB"/>
    <w:rsid w:val="00603661"/>
    <w:rsid w:val="006852AF"/>
    <w:rsid w:val="00720BEF"/>
    <w:rsid w:val="007315E7"/>
    <w:rsid w:val="00756D8C"/>
    <w:rsid w:val="007617B8"/>
    <w:rsid w:val="0097204A"/>
    <w:rsid w:val="009A2ED3"/>
    <w:rsid w:val="009C3BEE"/>
    <w:rsid w:val="00BA747B"/>
    <w:rsid w:val="00BB64C2"/>
    <w:rsid w:val="00C73CC8"/>
    <w:rsid w:val="00D016A7"/>
    <w:rsid w:val="00D04176"/>
    <w:rsid w:val="00DC1382"/>
    <w:rsid w:val="00DD2BF0"/>
    <w:rsid w:val="00E250F6"/>
    <w:rsid w:val="00E66204"/>
    <w:rsid w:val="00F26DCC"/>
    <w:rsid w:val="00FC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F2FBD"/>
  <w15:chartTrackingRefBased/>
  <w15:docId w15:val="{EE0A2204-1F03-41D7-88A2-72CF5F8ED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4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436D"/>
  </w:style>
  <w:style w:type="paragraph" w:styleId="Footer">
    <w:name w:val="footer"/>
    <w:basedOn w:val="Normal"/>
    <w:link w:val="FooterChar"/>
    <w:uiPriority w:val="99"/>
    <w:unhideWhenUsed/>
    <w:rsid w:val="00FC43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43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B40F25A8D3662478B14B706F54F62FE" ma:contentTypeVersion="8" ma:contentTypeDescription="Create a new document." ma:contentTypeScope="" ma:versionID="8698f04ae21df1b74dfcb99c3d53eeb7">
  <xsd:schema xmlns:xsd="http://www.w3.org/2001/XMLSchema" xmlns:xs="http://www.w3.org/2001/XMLSchema" xmlns:p="http://schemas.microsoft.com/office/2006/metadata/properties" xmlns:ns2="3c38d0ac-2c62-4987-a748-276cf887251b" xmlns:ns3="74718582-f4e6-455e-a5a1-37c5d18ca417" targetNamespace="http://schemas.microsoft.com/office/2006/metadata/properties" ma:root="true" ma:fieldsID="79470bd892a903913bf1bf292f4ec67c" ns2:_="" ns3:_="">
    <xsd:import namespace="3c38d0ac-2c62-4987-a748-276cf887251b"/>
    <xsd:import namespace="74718582-f4e6-455e-a5a1-37c5d18ca41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38d0ac-2c62-4987-a748-276cf887251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18582-f4e6-455e-a5a1-37c5d18ca41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70B5E8F-A296-421A-841A-6BED49376B8B}"/>
</file>

<file path=customXml/itemProps2.xml><?xml version="1.0" encoding="utf-8"?>
<ds:datastoreItem xmlns:ds="http://schemas.openxmlformats.org/officeDocument/2006/customXml" ds:itemID="{EBF5E0C8-65F6-40AD-BD0A-A2C8EA6ED014}"/>
</file>

<file path=customXml/itemProps3.xml><?xml version="1.0" encoding="utf-8"?>
<ds:datastoreItem xmlns:ds="http://schemas.openxmlformats.org/officeDocument/2006/customXml" ds:itemID="{5F406178-A8A5-446D-8F78-6219D453EB2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K</dc:creator>
  <cp:keywords/>
  <dc:description/>
  <cp:lastModifiedBy>Suzannah</cp:lastModifiedBy>
  <cp:revision>27</cp:revision>
  <dcterms:created xsi:type="dcterms:W3CDTF">2019-04-25T16:28:00Z</dcterms:created>
  <dcterms:modified xsi:type="dcterms:W3CDTF">2019-05-03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B40F25A8D3662478B14B706F54F62FE</vt:lpwstr>
  </property>
</Properties>
</file>